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306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α-hexylcinnamaldehyde, benzyl salicylate, linalool, [3R-(3α,3aβ,6α,7β,8aα)]-octahydro-3,6,8,8-tetramethyl-1H-3a,7-methanoazulen-5-yl acetate, 1-(1,2,3,4,5,6,7,8-octahydro-2,3,8,8-tetramethyl-2-naphthyl)ethan-1-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0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S-(1α,3aβ,4α,8aβ)]-decahydro-4,8,8-trimethyl-9-methylene-1,4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5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9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  <w:br/>
              <w:t>Aquatic Acute 1, H400 (M=10)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ny. balsamiczny. Drewnian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masy ciała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6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6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[3R-(3α,3aβ,6α,7β,8aα)]-octahydro-3,6,8,8-tetramethyl-1H-3a,7-methanoazulen-5-yl acetat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[3R-(3α,3aβ,6α,7β,8aα)]-octahydro-3,6,8,8-tetramethyl-1H-3a,7-methanoazulen-5-yl acetat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α-hexylcinnamaldehyde, benzyl salicylate, linalool, [3R-(3α,3aβ,6α,7β,8aα)]-octahydro-3,6,8,8-tetramethyl-1H-3a,7-methanoazulen-5-yl acetate, 1-(1,2,3,4,5,6,7,8-octahydro-2,3,8,8-tetramethyl-2-naphthyl)ethan-1-o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6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6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925A56-71CF-4823-B2CC-7A83D08B36C3}"/>
</file>

<file path=customXml/itemProps3.xml><?xml version="1.0" encoding="utf-8"?>
<ds:datastoreItem xmlns:ds="http://schemas.openxmlformats.org/officeDocument/2006/customXml" ds:itemID="{851C4A33-829B-443E-8E27-4BC952E0C2C0}"/>
</file>

<file path=customXml/itemProps4.xml><?xml version="1.0" encoding="utf-8"?>
<ds:datastoreItem xmlns:ds="http://schemas.openxmlformats.org/officeDocument/2006/customXml" ds:itemID="{EE19B080-C3C3-49F4-ABEC-D928DD5552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